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880F7" w14:textId="77777777" w:rsidR="008935D1" w:rsidRPr="00AD2209" w:rsidRDefault="008935D1" w:rsidP="008935D1">
      <w:pPr>
        <w:pStyle w:val="a3"/>
        <w:rPr>
          <w:color w:val="auto"/>
        </w:rPr>
      </w:pPr>
      <w:r w:rsidRPr="00AD2209">
        <w:rPr>
          <w:color w:val="auto"/>
        </w:rPr>
        <w:t>Лабораторная работа №7</w:t>
      </w:r>
    </w:p>
    <w:p w14:paraId="32D873C0" w14:textId="77777777" w:rsidR="008935D1" w:rsidRPr="00AD2209" w:rsidRDefault="008935D1" w:rsidP="008935D1">
      <w:pPr>
        <w:pStyle w:val="a6"/>
        <w:rPr>
          <w:color w:val="auto"/>
        </w:rPr>
      </w:pPr>
      <w:r w:rsidRPr="00AD2209">
        <w:rPr>
          <w:color w:val="auto"/>
        </w:rPr>
        <w:t xml:space="preserve">Команды безусловного и условного переходов в </w:t>
      </w:r>
      <w:proofErr w:type="spellStart"/>
      <w:r w:rsidRPr="00AD2209">
        <w:rPr>
          <w:color w:val="auto"/>
        </w:rPr>
        <w:t>Nasm</w:t>
      </w:r>
      <w:proofErr w:type="spellEnd"/>
      <w:r w:rsidRPr="00AD2209">
        <w:rPr>
          <w:color w:val="auto"/>
        </w:rPr>
        <w:t>. Программирование ветвлений</w:t>
      </w:r>
    </w:p>
    <w:p w14:paraId="6604E9CB" w14:textId="6EDEE244" w:rsidR="00D6207E" w:rsidRPr="00AD2209" w:rsidRDefault="008935D1">
      <w:pPr>
        <w:rPr>
          <w:sz w:val="32"/>
          <w:szCs w:val="32"/>
        </w:rPr>
      </w:pPr>
      <w:r w:rsidRPr="00AD2209">
        <w:rPr>
          <w:sz w:val="32"/>
          <w:szCs w:val="32"/>
        </w:rPr>
        <w:t xml:space="preserve">1.Цель работы </w:t>
      </w:r>
    </w:p>
    <w:p w14:paraId="572233AC" w14:textId="77777777" w:rsidR="008935D1" w:rsidRPr="00AD2209" w:rsidRDefault="008935D1" w:rsidP="008935D1">
      <w:pPr>
        <w:pStyle w:val="FirstParagraph"/>
      </w:pPr>
      <w:r w:rsidRPr="00AD2209">
        <w:t>Понять принцип работы условных и безусловных переходов в Ассемблере и научиться писать программы с командами, отвечающими за переходы. Научиться работать с файлами листинга и уметь их читать.</w:t>
      </w:r>
    </w:p>
    <w:p w14:paraId="194552AC" w14:textId="20A1564D" w:rsidR="008935D1" w:rsidRPr="00AD2209" w:rsidRDefault="008935D1">
      <w:r w:rsidRPr="00AD2209">
        <w:rPr>
          <w:sz w:val="32"/>
          <w:szCs w:val="32"/>
        </w:rPr>
        <w:t>2.Выполнение лабораторной работы</w:t>
      </w:r>
      <w:r w:rsidRPr="00AD2209">
        <w:t xml:space="preserve"> </w:t>
      </w:r>
      <w:r w:rsidRPr="00AD2209">
        <w:rPr>
          <w:noProof/>
        </w:rPr>
        <w:drawing>
          <wp:inline distT="0" distB="0" distL="0" distR="0" wp14:anchorId="65D9FEE6" wp14:editId="25717BEF">
            <wp:extent cx="5940425" cy="776605"/>
            <wp:effectExtent l="0" t="0" r="3175" b="444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77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C38BF" w14:textId="23AC9D44" w:rsidR="008935D1" w:rsidRPr="00AD2209" w:rsidRDefault="008935D1">
      <w:pPr>
        <w:rPr>
          <w:sz w:val="24"/>
          <w:szCs w:val="24"/>
          <w:lang w:val="en-US"/>
        </w:rPr>
      </w:pPr>
      <w:r w:rsidRPr="00AD2209">
        <w:rPr>
          <w:sz w:val="24"/>
          <w:szCs w:val="24"/>
        </w:rPr>
        <w:t xml:space="preserve">Создание рабочей директории и файла </w:t>
      </w:r>
      <w:r w:rsidRPr="00AD2209">
        <w:rPr>
          <w:sz w:val="24"/>
          <w:szCs w:val="24"/>
          <w:lang w:val="en-US"/>
        </w:rPr>
        <w:t>lab</w:t>
      </w:r>
      <w:r w:rsidRPr="00AD2209">
        <w:rPr>
          <w:sz w:val="24"/>
          <w:szCs w:val="24"/>
        </w:rPr>
        <w:t>7-1.</w:t>
      </w:r>
      <w:proofErr w:type="spellStart"/>
      <w:r w:rsidRPr="00AD2209">
        <w:rPr>
          <w:sz w:val="24"/>
          <w:szCs w:val="24"/>
          <w:lang w:val="en-US"/>
        </w:rPr>
        <w:t>asm</w:t>
      </w:r>
      <w:proofErr w:type="spellEnd"/>
    </w:p>
    <w:p w14:paraId="72567A7A" w14:textId="493C1644" w:rsidR="008935D1" w:rsidRPr="00AD2209" w:rsidRDefault="008935D1">
      <w:pPr>
        <w:rPr>
          <w:sz w:val="24"/>
          <w:szCs w:val="24"/>
        </w:rPr>
      </w:pPr>
      <w:r w:rsidRPr="00AD2209">
        <w:rPr>
          <w:noProof/>
        </w:rPr>
        <w:drawing>
          <wp:inline distT="0" distB="0" distL="0" distR="0" wp14:anchorId="3E0991F5" wp14:editId="364D2974">
            <wp:extent cx="5602605" cy="4603115"/>
            <wp:effectExtent l="0" t="0" r="0" b="69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605" cy="460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39A96" w14:textId="699105AA" w:rsidR="008935D1" w:rsidRPr="00AD2209" w:rsidRDefault="008935D1">
      <w:pPr>
        <w:rPr>
          <w:sz w:val="24"/>
          <w:szCs w:val="24"/>
        </w:rPr>
      </w:pPr>
      <w:r w:rsidRPr="00AD2209">
        <w:rPr>
          <w:sz w:val="24"/>
          <w:szCs w:val="24"/>
        </w:rPr>
        <w:t>Вставляем в файл код из листинга 7.1</w:t>
      </w:r>
    </w:p>
    <w:p w14:paraId="592619C7" w14:textId="7F32C56F" w:rsidR="008935D1" w:rsidRPr="00AD2209" w:rsidRDefault="008935D1">
      <w:pPr>
        <w:rPr>
          <w:sz w:val="24"/>
          <w:szCs w:val="24"/>
        </w:rPr>
      </w:pPr>
      <w:r w:rsidRPr="00AD2209">
        <w:rPr>
          <w:noProof/>
        </w:rPr>
        <w:lastRenderedPageBreak/>
        <w:drawing>
          <wp:inline distT="0" distB="0" distL="0" distR="0" wp14:anchorId="5C3ED1B4" wp14:editId="0199AA9C">
            <wp:extent cx="3432810" cy="1572895"/>
            <wp:effectExtent l="0" t="0" r="0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810" cy="157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C8CB5" w14:textId="2C03DB80" w:rsidR="008935D1" w:rsidRPr="00AD2209" w:rsidRDefault="008935D1">
      <w:pPr>
        <w:rPr>
          <w:sz w:val="24"/>
          <w:szCs w:val="24"/>
        </w:rPr>
      </w:pPr>
      <w:r w:rsidRPr="00AD2209">
        <w:rPr>
          <w:sz w:val="24"/>
          <w:szCs w:val="24"/>
        </w:rPr>
        <w:t xml:space="preserve">Копируем файл </w:t>
      </w:r>
      <w:r w:rsidRPr="00AD2209">
        <w:rPr>
          <w:sz w:val="24"/>
          <w:szCs w:val="24"/>
          <w:lang w:val="en-US"/>
        </w:rPr>
        <w:t>in</w:t>
      </w:r>
      <w:r w:rsidRPr="00AD2209">
        <w:rPr>
          <w:sz w:val="24"/>
          <w:szCs w:val="24"/>
        </w:rPr>
        <w:t>_</w:t>
      </w:r>
      <w:r w:rsidRPr="00AD2209">
        <w:rPr>
          <w:sz w:val="24"/>
          <w:szCs w:val="24"/>
          <w:lang w:val="en-US"/>
        </w:rPr>
        <w:t>out</w:t>
      </w:r>
      <w:r w:rsidRPr="00AD2209">
        <w:rPr>
          <w:sz w:val="24"/>
          <w:szCs w:val="24"/>
        </w:rPr>
        <w:t>.</w:t>
      </w:r>
      <w:proofErr w:type="spellStart"/>
      <w:r w:rsidRPr="00AD2209">
        <w:rPr>
          <w:sz w:val="24"/>
          <w:szCs w:val="24"/>
          <w:lang w:val="en-US"/>
        </w:rPr>
        <w:t>asm</w:t>
      </w:r>
      <w:proofErr w:type="spellEnd"/>
      <w:r w:rsidRPr="00AD2209">
        <w:rPr>
          <w:sz w:val="24"/>
          <w:szCs w:val="24"/>
        </w:rPr>
        <w:t xml:space="preserve"> из директории предыдущей работы</w:t>
      </w:r>
    </w:p>
    <w:p w14:paraId="7EE2CCFB" w14:textId="65AD91A9" w:rsidR="008935D1" w:rsidRPr="00AD2209" w:rsidRDefault="008935D1">
      <w:pPr>
        <w:rPr>
          <w:sz w:val="24"/>
          <w:szCs w:val="24"/>
        </w:rPr>
      </w:pPr>
      <w:r w:rsidRPr="00AD2209">
        <w:rPr>
          <w:noProof/>
        </w:rPr>
        <w:drawing>
          <wp:inline distT="0" distB="0" distL="0" distR="0" wp14:anchorId="209A418B" wp14:editId="3C683D87">
            <wp:extent cx="5940425" cy="2068830"/>
            <wp:effectExtent l="0" t="0" r="3175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06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4E436" w14:textId="77665B17" w:rsidR="008935D1" w:rsidRPr="00AD2209" w:rsidRDefault="008935D1">
      <w:pPr>
        <w:rPr>
          <w:sz w:val="24"/>
          <w:szCs w:val="24"/>
        </w:rPr>
      </w:pPr>
      <w:r w:rsidRPr="00AD2209">
        <w:rPr>
          <w:sz w:val="24"/>
          <w:szCs w:val="24"/>
        </w:rPr>
        <w:t>Сборка программы и запуск исполняющего файла</w:t>
      </w:r>
    </w:p>
    <w:p w14:paraId="16605F07" w14:textId="52E9D451" w:rsidR="008935D1" w:rsidRPr="00AD2209" w:rsidRDefault="008935D1">
      <w:pPr>
        <w:rPr>
          <w:sz w:val="24"/>
          <w:szCs w:val="24"/>
        </w:rPr>
      </w:pPr>
      <w:r w:rsidRPr="00AD2209">
        <w:rPr>
          <w:noProof/>
        </w:rPr>
        <w:drawing>
          <wp:inline distT="0" distB="0" distL="0" distR="0" wp14:anchorId="172154F2" wp14:editId="4DDA6259">
            <wp:extent cx="5940425" cy="4052570"/>
            <wp:effectExtent l="0" t="0" r="3175" b="508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5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36618" w14:textId="00BAF43D" w:rsidR="008935D1" w:rsidRPr="00AD2209" w:rsidRDefault="008935D1">
      <w:pPr>
        <w:rPr>
          <w:sz w:val="24"/>
          <w:szCs w:val="24"/>
        </w:rPr>
      </w:pPr>
      <w:r w:rsidRPr="00AD2209">
        <w:rPr>
          <w:sz w:val="24"/>
          <w:szCs w:val="24"/>
        </w:rPr>
        <w:t xml:space="preserve">Заменяем код в файле </w:t>
      </w:r>
      <w:r w:rsidRPr="00AD2209">
        <w:rPr>
          <w:sz w:val="24"/>
          <w:szCs w:val="24"/>
          <w:lang w:val="en-US"/>
        </w:rPr>
        <w:t>lab</w:t>
      </w:r>
      <w:r w:rsidRPr="00AD2209">
        <w:rPr>
          <w:sz w:val="24"/>
          <w:szCs w:val="24"/>
        </w:rPr>
        <w:t>7-1.</w:t>
      </w:r>
      <w:proofErr w:type="spellStart"/>
      <w:r w:rsidRPr="00AD2209">
        <w:rPr>
          <w:sz w:val="24"/>
          <w:szCs w:val="24"/>
          <w:lang w:val="en-US"/>
        </w:rPr>
        <w:t>asm</w:t>
      </w:r>
      <w:proofErr w:type="spellEnd"/>
      <w:r w:rsidRPr="00AD2209">
        <w:rPr>
          <w:sz w:val="24"/>
          <w:szCs w:val="24"/>
        </w:rPr>
        <w:t xml:space="preserve"> на код из листинга 7.2</w:t>
      </w:r>
    </w:p>
    <w:p w14:paraId="52008F83" w14:textId="4D238A33" w:rsidR="008935D1" w:rsidRPr="00AD2209" w:rsidRDefault="008935D1">
      <w:pPr>
        <w:rPr>
          <w:sz w:val="24"/>
          <w:szCs w:val="24"/>
        </w:rPr>
      </w:pPr>
      <w:r w:rsidRPr="00AD2209">
        <w:rPr>
          <w:noProof/>
        </w:rPr>
        <w:lastRenderedPageBreak/>
        <w:drawing>
          <wp:inline distT="0" distB="0" distL="0" distR="0" wp14:anchorId="5F915F81" wp14:editId="134BDA65">
            <wp:extent cx="5940425" cy="1186815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18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DC3A9" w14:textId="74A5E23E" w:rsidR="008935D1" w:rsidRPr="00AD2209" w:rsidRDefault="008935D1">
      <w:pPr>
        <w:rPr>
          <w:sz w:val="24"/>
          <w:szCs w:val="24"/>
        </w:rPr>
      </w:pPr>
      <w:r w:rsidRPr="00AD2209">
        <w:rPr>
          <w:sz w:val="24"/>
          <w:szCs w:val="24"/>
        </w:rPr>
        <w:t xml:space="preserve">Сборка и запуск программы </w:t>
      </w:r>
    </w:p>
    <w:p w14:paraId="6C16F398" w14:textId="52470358" w:rsidR="008935D1" w:rsidRPr="00AD2209" w:rsidRDefault="008935D1">
      <w:pPr>
        <w:rPr>
          <w:sz w:val="24"/>
          <w:szCs w:val="24"/>
        </w:rPr>
      </w:pPr>
      <w:r w:rsidRPr="00AD2209">
        <w:rPr>
          <w:noProof/>
        </w:rPr>
        <w:drawing>
          <wp:inline distT="0" distB="0" distL="0" distR="0" wp14:anchorId="3748CB09" wp14:editId="534A9B67">
            <wp:extent cx="5940425" cy="4052570"/>
            <wp:effectExtent l="0" t="0" r="3175" b="508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5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2D1F2" w14:textId="6B4CDDBA" w:rsidR="008935D1" w:rsidRPr="00AD2209" w:rsidRDefault="008935D1">
      <w:pPr>
        <w:rPr>
          <w:sz w:val="24"/>
          <w:szCs w:val="24"/>
        </w:rPr>
      </w:pPr>
      <w:r w:rsidRPr="00AD2209">
        <w:rPr>
          <w:sz w:val="24"/>
          <w:szCs w:val="24"/>
        </w:rPr>
        <w:t xml:space="preserve">Редактируем код </w:t>
      </w:r>
    </w:p>
    <w:p w14:paraId="673C182A" w14:textId="03C813A7" w:rsidR="008935D1" w:rsidRPr="00AD2209" w:rsidRDefault="008935D1">
      <w:pPr>
        <w:rPr>
          <w:sz w:val="24"/>
          <w:szCs w:val="24"/>
        </w:rPr>
      </w:pPr>
      <w:r w:rsidRPr="00AD2209">
        <w:rPr>
          <w:noProof/>
        </w:rPr>
        <w:drawing>
          <wp:inline distT="0" distB="0" distL="0" distR="0" wp14:anchorId="0AE8E378" wp14:editId="5CFD7D98">
            <wp:extent cx="5889625" cy="317500"/>
            <wp:effectExtent l="0" t="0" r="0" b="635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625" cy="31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777A7" w14:textId="037CC9F6" w:rsidR="008935D1" w:rsidRPr="00AD2209" w:rsidRDefault="008935D1">
      <w:pPr>
        <w:rPr>
          <w:sz w:val="24"/>
          <w:szCs w:val="24"/>
          <w:lang w:val="en-US"/>
        </w:rPr>
      </w:pPr>
      <w:r w:rsidRPr="00AD2209">
        <w:rPr>
          <w:sz w:val="24"/>
          <w:szCs w:val="24"/>
        </w:rPr>
        <w:t xml:space="preserve">Создаем файл </w:t>
      </w:r>
      <w:r w:rsidRPr="00AD2209">
        <w:rPr>
          <w:sz w:val="24"/>
          <w:szCs w:val="24"/>
          <w:lang w:val="en-US"/>
        </w:rPr>
        <w:t>lab7-2.asm</w:t>
      </w:r>
    </w:p>
    <w:p w14:paraId="2B71B6B4" w14:textId="2B51853E" w:rsidR="008935D1" w:rsidRPr="00AD2209" w:rsidRDefault="008935D1">
      <w:pPr>
        <w:rPr>
          <w:sz w:val="24"/>
          <w:szCs w:val="24"/>
        </w:rPr>
      </w:pPr>
      <w:r w:rsidRPr="00AD2209">
        <w:rPr>
          <w:noProof/>
        </w:rPr>
        <w:lastRenderedPageBreak/>
        <w:drawing>
          <wp:inline distT="0" distB="0" distL="0" distR="0" wp14:anchorId="0CF4B6E8" wp14:editId="178CD641">
            <wp:extent cx="5940425" cy="3989705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F3C12" w14:textId="265825A1" w:rsidR="008935D1" w:rsidRPr="00AD2209" w:rsidRDefault="008935D1">
      <w:pPr>
        <w:rPr>
          <w:sz w:val="24"/>
          <w:szCs w:val="24"/>
          <w:lang w:val="en-US"/>
        </w:rPr>
      </w:pPr>
      <w:r w:rsidRPr="00AD2209">
        <w:rPr>
          <w:sz w:val="24"/>
          <w:szCs w:val="24"/>
        </w:rPr>
        <w:t xml:space="preserve">Вставляем код из листинга </w:t>
      </w:r>
      <w:r w:rsidRPr="00AD2209">
        <w:rPr>
          <w:sz w:val="24"/>
          <w:szCs w:val="24"/>
          <w:lang w:val="en-US"/>
        </w:rPr>
        <w:t xml:space="preserve">7.3 </w:t>
      </w:r>
    </w:p>
    <w:p w14:paraId="4545C80B" w14:textId="77777777" w:rsidR="008935D1" w:rsidRPr="00AD2209" w:rsidRDefault="008935D1">
      <w:pPr>
        <w:rPr>
          <w:noProof/>
        </w:rPr>
      </w:pPr>
    </w:p>
    <w:p w14:paraId="39F7378E" w14:textId="60AC18F1" w:rsidR="008935D1" w:rsidRPr="00AD2209" w:rsidRDefault="008935D1">
      <w:pPr>
        <w:rPr>
          <w:noProof/>
        </w:rPr>
      </w:pPr>
      <w:r w:rsidRPr="00AD2209">
        <w:rPr>
          <w:noProof/>
        </w:rPr>
        <w:drawing>
          <wp:inline distT="0" distB="0" distL="0" distR="0" wp14:anchorId="00DA4CC8" wp14:editId="287D0EC3">
            <wp:extent cx="5940425" cy="1939925"/>
            <wp:effectExtent l="0" t="0" r="3175" b="317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C4727" w14:textId="6CB2DE49" w:rsidR="008935D1" w:rsidRPr="00AD2209" w:rsidRDefault="008935D1" w:rsidP="008935D1">
      <w:pPr>
        <w:rPr>
          <w:sz w:val="24"/>
          <w:szCs w:val="24"/>
        </w:rPr>
      </w:pPr>
      <w:r w:rsidRPr="00AD2209">
        <w:rPr>
          <w:sz w:val="24"/>
          <w:szCs w:val="24"/>
        </w:rPr>
        <w:t xml:space="preserve">Сборка программы из файла </w:t>
      </w:r>
      <w:r w:rsidRPr="00AD2209">
        <w:rPr>
          <w:sz w:val="24"/>
          <w:szCs w:val="24"/>
          <w:lang w:val="en-US"/>
        </w:rPr>
        <w:t>lab</w:t>
      </w:r>
      <w:r w:rsidRPr="00AD2209">
        <w:rPr>
          <w:sz w:val="24"/>
          <w:szCs w:val="24"/>
        </w:rPr>
        <w:t>7-2.</w:t>
      </w:r>
      <w:proofErr w:type="spellStart"/>
      <w:r w:rsidRPr="00AD2209">
        <w:rPr>
          <w:sz w:val="24"/>
          <w:szCs w:val="24"/>
          <w:lang w:val="en-US"/>
        </w:rPr>
        <w:t>asm</w:t>
      </w:r>
      <w:proofErr w:type="spellEnd"/>
      <w:r w:rsidRPr="00AD2209">
        <w:rPr>
          <w:sz w:val="24"/>
          <w:szCs w:val="24"/>
        </w:rPr>
        <w:t xml:space="preserve"> и ее запуск </w:t>
      </w:r>
    </w:p>
    <w:p w14:paraId="065B8535" w14:textId="639B24E0" w:rsidR="008935D1" w:rsidRPr="00AD2209" w:rsidRDefault="008935D1" w:rsidP="008935D1">
      <w:pPr>
        <w:rPr>
          <w:sz w:val="24"/>
          <w:szCs w:val="24"/>
        </w:rPr>
      </w:pPr>
      <w:r w:rsidRPr="00AD2209">
        <w:rPr>
          <w:noProof/>
        </w:rPr>
        <w:lastRenderedPageBreak/>
        <w:drawing>
          <wp:inline distT="0" distB="0" distL="0" distR="0" wp14:anchorId="7F0A12B7" wp14:editId="1A41271D">
            <wp:extent cx="5940425" cy="391414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1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FB1CB" w14:textId="70C3AC8D" w:rsidR="008935D1" w:rsidRPr="00AD2209" w:rsidRDefault="008935D1" w:rsidP="008935D1">
      <w:pPr>
        <w:rPr>
          <w:sz w:val="24"/>
          <w:szCs w:val="24"/>
        </w:rPr>
      </w:pPr>
      <w:r w:rsidRPr="00AD2209">
        <w:rPr>
          <w:sz w:val="24"/>
          <w:szCs w:val="24"/>
        </w:rPr>
        <w:t xml:space="preserve">Посмотрим, как выглядит файл из </w:t>
      </w:r>
      <w:proofErr w:type="spellStart"/>
      <w:r w:rsidRPr="00AD2209">
        <w:rPr>
          <w:sz w:val="24"/>
          <w:szCs w:val="24"/>
        </w:rPr>
        <w:t>листинка</w:t>
      </w:r>
      <w:proofErr w:type="spellEnd"/>
      <w:r w:rsidRPr="00AD2209">
        <w:rPr>
          <w:sz w:val="24"/>
          <w:szCs w:val="24"/>
        </w:rPr>
        <w:t xml:space="preserve"> с помощью команды </w:t>
      </w:r>
      <w:proofErr w:type="spellStart"/>
      <w:r w:rsidRPr="00AD2209">
        <w:rPr>
          <w:sz w:val="24"/>
          <w:szCs w:val="24"/>
          <w:lang w:val="en-US"/>
        </w:rPr>
        <w:t>mcedit</w:t>
      </w:r>
      <w:proofErr w:type="spellEnd"/>
    </w:p>
    <w:sectPr w:rsidR="008935D1" w:rsidRPr="00AD220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7A3F"/>
    <w:rsid w:val="008935D1"/>
    <w:rsid w:val="00897A3F"/>
    <w:rsid w:val="00AD2209"/>
    <w:rsid w:val="00D62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21B0"/>
  <w15:chartTrackingRefBased/>
  <w15:docId w15:val="{85E2284B-9778-4D4C-ACA3-911B09AF0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4"/>
    <w:link w:val="a5"/>
    <w:qFormat/>
    <w:rsid w:val="008935D1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5">
    <w:name w:val="Заголовок Знак"/>
    <w:basedOn w:val="a0"/>
    <w:link w:val="a3"/>
    <w:rsid w:val="008935D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6">
    <w:name w:val="Subtitle"/>
    <w:basedOn w:val="a3"/>
    <w:next w:val="a4"/>
    <w:link w:val="a7"/>
    <w:qFormat/>
    <w:rsid w:val="008935D1"/>
    <w:pPr>
      <w:spacing w:before="240"/>
    </w:pPr>
    <w:rPr>
      <w:sz w:val="30"/>
      <w:szCs w:val="30"/>
    </w:rPr>
  </w:style>
  <w:style w:type="character" w:customStyle="1" w:styleId="a7">
    <w:name w:val="Подзаголовок Знак"/>
    <w:basedOn w:val="a0"/>
    <w:link w:val="a6"/>
    <w:rsid w:val="008935D1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styleId="a4">
    <w:name w:val="Body Text"/>
    <w:basedOn w:val="a"/>
    <w:link w:val="a8"/>
    <w:uiPriority w:val="99"/>
    <w:semiHidden/>
    <w:unhideWhenUsed/>
    <w:rsid w:val="008935D1"/>
    <w:pPr>
      <w:spacing w:after="120"/>
    </w:pPr>
  </w:style>
  <w:style w:type="character" w:customStyle="1" w:styleId="a8">
    <w:name w:val="Основной текст Знак"/>
    <w:basedOn w:val="a0"/>
    <w:link w:val="a4"/>
    <w:uiPriority w:val="99"/>
    <w:semiHidden/>
    <w:rsid w:val="008935D1"/>
  </w:style>
  <w:style w:type="paragraph" w:customStyle="1" w:styleId="FirstParagraph">
    <w:name w:val="First Paragraph"/>
    <w:basedOn w:val="a4"/>
    <w:next w:val="a4"/>
    <w:qFormat/>
    <w:rsid w:val="008935D1"/>
    <w:pPr>
      <w:spacing w:before="180" w:after="18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uar80605@yandex.ru</dc:creator>
  <cp:keywords/>
  <dc:description/>
  <cp:lastModifiedBy>jaguar80605@yandex.ru</cp:lastModifiedBy>
  <cp:revision>3</cp:revision>
  <dcterms:created xsi:type="dcterms:W3CDTF">2024-02-22T07:47:00Z</dcterms:created>
  <dcterms:modified xsi:type="dcterms:W3CDTF">2024-02-22T07:59:00Z</dcterms:modified>
</cp:coreProperties>
</file>